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Almaty,</w:t>
      </w:r>
      <w:r>
        <w:t xml:space="preserve"> </w:t>
      </w:r>
      <w:r>
        <w:t xml:space="preserve">Kazakhstan</w:t>
      </w:r>
    </w:p>
    <w:bookmarkStart w:id="20" w:name="X6ad9a15715591e1f0def458f946797048bd9551"/>
    <w:p>
      <w:pPr>
        <w:pStyle w:val="Heading1"/>
      </w:pPr>
      <w:r>
        <w:t xml:space="preserve">Internship Application Letter for Mechatronic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Company Name - e.g., Almaty Robotics Solutions, Kazakh Engineering Innovations]</w:t>
      </w:r>
      <w:r>
        <w:br/>
      </w:r>
      <w:r>
        <w:rPr>
          <w:bCs/>
          <w:b/>
        </w:rPr>
        <w:t xml:space="preserve">Address:</w:t>
      </w:r>
      <w:r>
        <w:t xml:space="preserve"> </w:t>
      </w:r>
      <w:r>
        <w:t xml:space="preserve">Almaty, Republic of Kazakhstan</w:t>
      </w:r>
    </w:p>
    <w:p>
      <w:pPr>
        <w:pStyle w:val="BodyText"/>
      </w:pPr>
      <w:r>
        <w:rPr>
          <w:iCs/>
          <w:i/>
        </w:rPr>
        <w:t xml:space="preserve">Dear Hiring Manager,</w:t>
      </w:r>
    </w:p>
    <w:p>
      <w:pPr>
        <w:pStyle w:val="BodyText"/>
      </w:pPr>
      <w:r>
        <w:t xml:space="preserve">I am writing to express my enthusiastic application for the Mechatronics Engineer Internship position at your esteemed organization in Almaty, Kazakhstan. As a dedicated and forward-thinking engineering student with a profound passion for integrated systems and automation technologies, I am eager to contribute my academic knowledge, technical skills, and cultural adaptability to support your innovative projects within the dynamic industrial landscape of Kazakhstan. This</w:t>
      </w:r>
      <w:r>
        <w:t xml:space="preserve"> </w:t>
      </w:r>
      <w:r>
        <w:rPr>
          <w:bCs/>
          <w:b/>
        </w:rPr>
        <w:t xml:space="preserve">Internship Application Letter</w:t>
      </w:r>
      <w:r>
        <w:t xml:space="preserve"> </w:t>
      </w:r>
      <w:r>
        <w:t xml:space="preserve">serves as my formal introduction and commitment to becoming a valuable asset in your team while immersing myself in the vibrant engineering community of</w:t>
      </w:r>
      <w:r>
        <w:t xml:space="preserve"> </w:t>
      </w:r>
      <w:r>
        <w:rPr>
          <w:bCs/>
          <w:b/>
        </w:rPr>
        <w:t xml:space="preserve">Kazakhstan Almaty</w:t>
      </w:r>
      <w:r>
        <w:t xml:space="preserve">.</w:t>
      </w:r>
    </w:p>
    <w:p>
      <w:pPr>
        <w:pStyle w:val="BodyText"/>
      </w:pPr>
      <w:r>
        <w:t xml:space="preserve">My academic journey at [Your University, e.g., Al-Farabi Kazakh National University] has equipped me with a robust foundation in mechanical engineering, electrical systems, control theory, and computer-aided design (CAD/CAM). I have completed rigorous coursework including Advanced Robotics Systems, Embedded Control Systems, Industrial Automation (using Siemens PLCs and Rockwell Automation platforms), Sensor Integration, and Mechatronics Design. My final-year capstone project involved developing an autonomous material-sorting prototype for manufacturing environments using Raspberry Pi control systems and computer vision—directly aligning with the automation needs of industries across Kazakhstan. I understand that the future of Kazakhstan's industrial sector, as outlined in its national strategy</w:t>
      </w:r>
      <w:r>
        <w:t xml:space="preserve"> </w:t>
      </w:r>
      <w:r>
        <w:rPr>
          <w:iCs/>
          <w:i/>
        </w:rPr>
        <w:t xml:space="preserve">Kazakhstan 2050</w:t>
      </w:r>
      <w:r>
        <w:t xml:space="preserve">, hinges on advanced mechatronics solutions to enhance productivity and sustainability, particularly in oil &amp; gas facilities (e.g., KazMunayGas), automotive manufacturing hubs, and smart agricultural systems emerging across the country. I am deeply motivated to apply my skills toward this critical national vision while learning from your team’s expertise.</w:t>
      </w:r>
    </w:p>
    <w:p>
      <w:pPr>
        <w:pStyle w:val="BodyText"/>
      </w:pPr>
      <w:r>
        <w:t xml:space="preserve">Proficient in industry-standard software such as SolidWorks for 3D mechanical design, MATLAB/Simulink for system modeling, and Python for embedded programming, I have hands-on experience in assembling and testing electro-mechanical systems. During a semester abroad at [University in Europe/Asia], I collaborated on a project developing a low-cost robotic arm for precision agriculture—a solution relevant to Kazakhstan’s growing agri-tech sector. I also actively participate in local engineering clubs at my university, where we organized workshops on Arduino-based automation for small businesses, fostering technical literacy among community members. These experiences have honed my ability to translate theoretical concepts into practical solutions while working collaboratively in multicultural settings—a skill I recognize as essential for thriving in Almaty’s international business environment.</w:t>
      </w:r>
    </w:p>
    <w:p>
      <w:pPr>
        <w:pStyle w:val="BodyText"/>
      </w:pPr>
      <w:r>
        <w:t xml:space="preserve">What particularly draws me to your organization is your recognized leadership in implementing cutting-edge mechatronics applications within the Kazakhstan context. I have followed your work on [mention specific project if known, e.g., "the automated inspection system for railway infrastructure at Shu District" or "sustainable energy management systems for Almaty’s public transit network"], which exemplifies the kind of impactful innovation I aspire to contribute to. I am eager to learn under your mentorship and apply my skills toward challenges such as optimizing production lines in Almaty’s industrial parks (e.g., Saryarka Industrial Park or Alatau Tech Hub), developing IoT-enabled maintenance solutions for machinery, or supporting robotics initiatives aligned with Kazakhstan’s Fourth Industrial Revolution goals.</w:t>
      </w:r>
    </w:p>
    <w:p>
      <w:pPr>
        <w:pStyle w:val="BodyText"/>
      </w:pPr>
      <w:r>
        <w:t xml:space="preserve">My commitment to professional growth extends beyond technical expertise. I have actively studied Kazakh language basics through online platforms and am committed to achieving workplace proficiency during my internship. I understand that integrating seamlessly into the local culture and workplace norms is crucial for effective collaboration in</w:t>
      </w:r>
      <w:r>
        <w:t xml:space="preserve"> </w:t>
      </w:r>
      <w:r>
        <w:rPr>
          <w:bCs/>
          <w:b/>
        </w:rPr>
        <w:t xml:space="preserve">Kazakhstan Almaty</w:t>
      </w:r>
      <w:r>
        <w:t xml:space="preserve">. I respect the strong work ethic, hospitality, and emphasis on relationship-building central to Kazakh professional culture, and I am prepared to embrace these values while contributing fresh perspectives from my global academic exposure. Living in Almaty would allow me to fully engage with its unique blend of Central Asian heritage and modern urban innovation—where the snow-capped Tian Shan mountains frame a city rapidly transforming into a tech-forward hub for Central Asia.</w:t>
      </w:r>
    </w:p>
    <w:p>
      <w:pPr>
        <w:pStyle w:val="BodyText"/>
      </w:pPr>
      <w:r>
        <w:t xml:space="preserve">I am confident that my technical competencies, proactive attitude, and cultural sensitivity align perfectly with the requirements of your Mechatronics Engineer Internship. I am particularly excited about the opportunity to work within Kazakhstan’s evolving industrial ecosystem, where mechatronics is pivotal to achieving economic diversification and technological self-sufficiency. My goal is not merely to complete an internship but to develop into a professional who can meaningfully support Almaty’s engineering advancement—whether through optimizing automated systems for local manufacturers or contributing to the next generation of smart infrastructure projects across the nation.</w:t>
      </w:r>
    </w:p>
    <w:p>
      <w:pPr>
        <w:pStyle w:val="BodyText"/>
      </w:pPr>
      <w:r>
        <w:t xml:space="preserve">Thank you for considering my application. I am eager to discuss how my skills in mechatronics design, control systems programming, and cross-cultural collaboration can benefit your team. I have attached my resume for further detail on my qualifications and welcome the opportunity to interview at your convenience. I look forward to the possibility of contributing as a</w:t>
      </w:r>
      <w:r>
        <w:t xml:space="preserve"> </w:t>
      </w:r>
      <w:r>
        <w:rPr>
          <w:bCs/>
          <w:b/>
        </w:rPr>
        <w:t xml:space="preserve">Mechatronics Engineer</w:t>
      </w:r>
      <w:r>
        <w:t xml:space="preserve"> </w:t>
      </w:r>
      <w:r>
        <w:t xml:space="preserve">intern in</w:t>
      </w:r>
      <w:r>
        <w:t xml:space="preserve"> </w:t>
      </w:r>
      <w:r>
        <w:rPr>
          <w:bCs/>
          <w:b/>
        </w:rPr>
        <w:t xml:space="preserve">Kazakhstan Almaty</w:t>
      </w:r>
      <w:r>
        <w:t xml:space="preserve"> </w:t>
      </w:r>
      <w:r>
        <w:t xml:space="preserve">and supporting your mission to drive innovation in our region.</w:t>
      </w:r>
    </w:p>
    <w:p>
      <w:pPr>
        <w:pStyle w:val="BodyText"/>
      </w:pPr>
      <w:r>
        <w:t xml:space="preserve">Sincerely,</w:t>
      </w:r>
    </w:p>
    <w:p>
      <w:pPr>
        <w:pStyle w:val="BodyText"/>
      </w:pPr>
      <w:r>
        <w:t xml:space="preserve">[Your Full Name]</w:t>
      </w:r>
      <w:r>
        <w:br/>
      </w:r>
      <w:r>
        <w:t xml:space="preserve">[Your Contact Number]</w:t>
      </w:r>
      <w:r>
        <w:br/>
      </w:r>
      <w:r>
        <w:t xml:space="preserve">[Your Email Address]</w:t>
      </w:r>
      <w:r>
        <w:br/>
      </w:r>
      <w:r>
        <w:t xml:space="preserve">[LinkedIn Profile URL (Optional)]</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Almaty, Kazakhstan</dc:title>
  <dc:creator/>
  <dc:language>en</dc:language>
  <cp:keywords/>
  <dcterms:created xsi:type="dcterms:W3CDTF">2026-07-15T05:52:37Z</dcterms:created>
  <dcterms:modified xsi:type="dcterms:W3CDTF">2026-07-15T05:52:37Z</dcterms:modified>
</cp:coreProperties>
</file>

<file path=docProps/custom.xml><?xml version="1.0" encoding="utf-8"?>
<Properties xmlns="http://schemas.openxmlformats.org/officeDocument/2006/custom-properties" xmlns:vt="http://schemas.openxmlformats.org/officeDocument/2006/docPropsVTypes"/>
</file>